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296EF" w14:textId="77777777" w:rsidR="004F13A8" w:rsidRPr="00F90951" w:rsidRDefault="00023E22" w:rsidP="00B0777B">
      <w:pPr>
        <w:spacing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l-GR"/>
        </w:rPr>
      </w:pPr>
      <w:r w:rsidRPr="00F90951">
        <w:rPr>
          <w:rFonts w:asciiTheme="minorHAnsi" w:hAnsiTheme="minorHAnsi" w:cstheme="minorHAnsi"/>
          <w:b/>
          <w:sz w:val="32"/>
          <w:szCs w:val="32"/>
          <w:lang w:val="el-GR"/>
        </w:rPr>
        <w:t>Π</w:t>
      </w:r>
      <w:r w:rsidR="006D0188" w:rsidRPr="00F90951">
        <w:rPr>
          <w:rFonts w:asciiTheme="minorHAnsi" w:hAnsiTheme="minorHAnsi" w:cstheme="minorHAnsi"/>
          <w:b/>
          <w:sz w:val="32"/>
          <w:szCs w:val="32"/>
          <w:lang w:val="el-GR"/>
        </w:rPr>
        <w:t>ρ</w:t>
      </w:r>
      <w:r w:rsidRPr="00F90951">
        <w:rPr>
          <w:rFonts w:asciiTheme="minorHAnsi" w:hAnsiTheme="minorHAnsi" w:cstheme="minorHAnsi"/>
          <w:b/>
          <w:sz w:val="32"/>
          <w:szCs w:val="32"/>
          <w:lang w:val="el-GR"/>
        </w:rPr>
        <w:t>οσχέδιο</w:t>
      </w:r>
      <w:r w:rsidR="006A413B" w:rsidRPr="00F90951">
        <w:rPr>
          <w:rFonts w:asciiTheme="minorHAnsi" w:hAnsiTheme="minorHAnsi" w:cstheme="minorHAnsi"/>
          <w:b/>
          <w:sz w:val="32"/>
          <w:szCs w:val="32"/>
          <w:lang w:val="el-GR"/>
        </w:rPr>
        <w:t xml:space="preserve"> για την εκπόνηση </w:t>
      </w:r>
      <w:r w:rsidR="00B0777B" w:rsidRPr="00F90951">
        <w:rPr>
          <w:rFonts w:asciiTheme="minorHAnsi" w:hAnsiTheme="minorHAnsi" w:cstheme="minorHAnsi"/>
          <w:b/>
          <w:sz w:val="32"/>
          <w:szCs w:val="32"/>
          <w:lang w:val="el-GR"/>
        </w:rPr>
        <w:t>διδακτορικής διατριβής</w:t>
      </w:r>
      <w:r w:rsidR="00F3641B" w:rsidRPr="00F90951">
        <w:rPr>
          <w:rFonts w:asciiTheme="minorHAnsi" w:hAnsiTheme="minorHAnsi" w:cstheme="minorHAnsi"/>
          <w:b/>
          <w:sz w:val="32"/>
          <w:szCs w:val="32"/>
          <w:lang w:val="el-GR"/>
        </w:rPr>
        <w:t xml:space="preserve"> </w:t>
      </w:r>
    </w:p>
    <w:p w14:paraId="02F8DA08" w14:textId="2467AF73" w:rsidR="00B0777B" w:rsidRPr="00F90951" w:rsidRDefault="006A413B" w:rsidP="00B0777B">
      <w:pPr>
        <w:spacing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l-GR"/>
        </w:rPr>
      </w:pPr>
      <w:r w:rsidRPr="00F90951">
        <w:rPr>
          <w:rFonts w:asciiTheme="minorHAnsi" w:hAnsiTheme="minorHAnsi" w:cstheme="minorHAnsi"/>
          <w:b/>
          <w:sz w:val="32"/>
          <w:szCs w:val="32"/>
          <w:lang w:val="el-GR"/>
        </w:rPr>
        <w:t xml:space="preserve">στο Τμήμα </w:t>
      </w:r>
      <w:r w:rsidR="00C46920" w:rsidRPr="00F90951">
        <w:rPr>
          <w:rFonts w:asciiTheme="minorHAnsi" w:hAnsiTheme="minorHAnsi" w:cstheme="minorHAnsi"/>
          <w:b/>
          <w:sz w:val="32"/>
          <w:szCs w:val="32"/>
          <w:lang w:val="el-GR"/>
        </w:rPr>
        <w:t>Μ</w:t>
      </w:r>
      <w:r w:rsidR="00770871" w:rsidRPr="00F90951">
        <w:rPr>
          <w:rFonts w:asciiTheme="minorHAnsi" w:hAnsiTheme="minorHAnsi" w:cstheme="minorHAnsi"/>
          <w:b/>
          <w:sz w:val="32"/>
          <w:szCs w:val="32"/>
          <w:lang w:val="el-GR"/>
        </w:rPr>
        <w:t>αιευτικής</w:t>
      </w:r>
    </w:p>
    <w:p w14:paraId="1FD10E92" w14:textId="77777777" w:rsidR="00B0777B" w:rsidRPr="00F90951" w:rsidRDefault="00B0777B" w:rsidP="00B0777B">
      <w:pPr>
        <w:spacing w:after="0" w:line="360" w:lineRule="auto"/>
        <w:jc w:val="center"/>
        <w:rPr>
          <w:rFonts w:asciiTheme="minorHAnsi" w:hAnsiTheme="minorHAnsi" w:cstheme="minorHAnsi"/>
          <w:b/>
          <w:lang w:val="el-GR"/>
        </w:rPr>
      </w:pPr>
    </w:p>
    <w:p w14:paraId="3228AA38" w14:textId="3ACEB63C" w:rsidR="00B0777B" w:rsidRPr="00F90951" w:rsidRDefault="006D0188" w:rsidP="006A413B">
      <w:pPr>
        <w:spacing w:after="0" w:line="360" w:lineRule="auto"/>
        <w:jc w:val="both"/>
        <w:rPr>
          <w:rFonts w:asciiTheme="minorHAnsi" w:hAnsiTheme="minorHAnsi" w:cstheme="minorHAnsi"/>
          <w:i/>
          <w:lang w:val="el-GR"/>
        </w:rPr>
      </w:pPr>
      <w:r w:rsidRPr="00F90951">
        <w:rPr>
          <w:rFonts w:asciiTheme="minorHAnsi" w:hAnsiTheme="minorHAnsi" w:cstheme="minorHAnsi"/>
          <w:i/>
          <w:lang w:val="el-GR"/>
        </w:rPr>
        <w:t xml:space="preserve">Το </w:t>
      </w:r>
      <w:r w:rsidR="00B0777B" w:rsidRPr="00F90951">
        <w:rPr>
          <w:rFonts w:asciiTheme="minorHAnsi" w:hAnsiTheme="minorHAnsi" w:cstheme="minorHAnsi"/>
          <w:i/>
          <w:lang w:val="el-GR"/>
        </w:rPr>
        <w:t>«</w:t>
      </w:r>
      <w:r w:rsidRPr="00F90951">
        <w:rPr>
          <w:rFonts w:asciiTheme="minorHAnsi" w:hAnsiTheme="minorHAnsi" w:cstheme="minorHAnsi"/>
          <w:i/>
          <w:lang w:val="el-GR"/>
        </w:rPr>
        <w:t>Προσχέδιο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 για την εκπόνηση 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διδακτορικής διατριβής» </w:t>
      </w:r>
      <w:r w:rsidRPr="00F90951">
        <w:rPr>
          <w:rFonts w:asciiTheme="minorHAnsi" w:hAnsiTheme="minorHAnsi" w:cstheme="minorHAnsi"/>
          <w:i/>
          <w:lang w:val="el-GR"/>
        </w:rPr>
        <w:t xml:space="preserve">συμπληρώνεται </w:t>
      </w:r>
      <w:r w:rsidR="00B0777B" w:rsidRPr="00F90951">
        <w:rPr>
          <w:rFonts w:asciiTheme="minorHAnsi" w:hAnsiTheme="minorHAnsi" w:cstheme="minorHAnsi"/>
          <w:i/>
          <w:lang w:val="el-GR"/>
        </w:rPr>
        <w:t>αποκλειστικά μέσω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 του παρόντος πρότυπου εγγράφου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, 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το οποίο 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διατίθεται </w:t>
      </w:r>
      <w:r w:rsidR="006A413B" w:rsidRPr="00F90951">
        <w:rPr>
          <w:rFonts w:asciiTheme="minorHAnsi" w:hAnsiTheme="minorHAnsi" w:cstheme="minorHAnsi"/>
          <w:i/>
          <w:lang w:val="el-GR"/>
        </w:rPr>
        <w:t>ηλεκτρονικά από τη</w:t>
      </w:r>
      <w:r w:rsidR="00F3641B" w:rsidRPr="00F90951">
        <w:rPr>
          <w:rFonts w:asciiTheme="minorHAnsi" w:hAnsiTheme="minorHAnsi" w:cstheme="minorHAnsi"/>
          <w:i/>
          <w:lang w:val="el-GR"/>
        </w:rPr>
        <w:t>ν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 Γραμματεία του Τμήματ</w:t>
      </w:r>
      <w:r w:rsidR="00770871" w:rsidRPr="00F90951">
        <w:rPr>
          <w:rFonts w:asciiTheme="minorHAnsi" w:hAnsiTheme="minorHAnsi" w:cstheme="minorHAnsi"/>
          <w:i/>
          <w:lang w:val="el-GR"/>
        </w:rPr>
        <w:t>ος Μαιευτικής</w:t>
      </w:r>
      <w:r w:rsidR="00F3641B" w:rsidRPr="00F90951">
        <w:rPr>
          <w:rFonts w:asciiTheme="minorHAnsi" w:hAnsiTheme="minorHAnsi" w:cstheme="minorHAnsi"/>
          <w:i/>
          <w:lang w:val="el-GR"/>
        </w:rPr>
        <w:t xml:space="preserve"> </w:t>
      </w:r>
      <w:r w:rsidRPr="00F90951">
        <w:rPr>
          <w:rFonts w:asciiTheme="minorHAnsi" w:hAnsiTheme="minorHAnsi" w:cstheme="minorHAnsi"/>
          <w:i/>
          <w:lang w:val="el-GR"/>
        </w:rPr>
        <w:t>στους/ις</w:t>
      </w:r>
      <w:r w:rsidR="00F3641B" w:rsidRPr="00F90951">
        <w:rPr>
          <w:rFonts w:asciiTheme="minorHAnsi" w:hAnsiTheme="minorHAnsi" w:cstheme="minorHAnsi"/>
          <w:i/>
          <w:lang w:val="el-GR"/>
        </w:rPr>
        <w:t xml:space="preserve"> </w:t>
      </w:r>
      <w:r w:rsidRPr="00F90951">
        <w:rPr>
          <w:rFonts w:asciiTheme="minorHAnsi" w:hAnsiTheme="minorHAnsi" w:cstheme="minorHAnsi"/>
          <w:i/>
          <w:lang w:val="el-GR"/>
        </w:rPr>
        <w:t>ενδιαφερόμενους/ες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. </w:t>
      </w:r>
    </w:p>
    <w:p w14:paraId="5D16F325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547AB33F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1</w:t>
      </w:r>
      <w:r w:rsidR="008B04B3" w:rsidRPr="00F90951">
        <w:rPr>
          <w:rFonts w:asciiTheme="minorHAnsi" w:hAnsiTheme="minorHAnsi" w:cstheme="minorHAnsi"/>
          <w:b/>
          <w:lang w:val="el-GR"/>
        </w:rPr>
        <w:t>.</w:t>
      </w:r>
      <w:r w:rsidRPr="00F90951">
        <w:rPr>
          <w:rFonts w:asciiTheme="minorHAnsi" w:hAnsiTheme="minorHAnsi" w:cstheme="minorHAnsi"/>
          <w:b/>
          <w:lang w:val="el-GR"/>
        </w:rPr>
        <w:t xml:space="preserve"> Ταυτότητα </w:t>
      </w:r>
      <w:r w:rsidR="006A413B" w:rsidRPr="00F90951">
        <w:rPr>
          <w:rFonts w:asciiTheme="minorHAnsi" w:hAnsiTheme="minorHAnsi" w:cstheme="minorHAnsi"/>
          <w:b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F90951" w14:paraId="3CA3713D" w14:textId="77777777" w:rsidTr="00FC7E5C">
        <w:tc>
          <w:tcPr>
            <w:tcW w:w="8505" w:type="dxa"/>
            <w:shd w:val="clear" w:color="auto" w:fill="BFBFBF"/>
            <w:vAlign w:val="center"/>
          </w:tcPr>
          <w:p w14:paraId="023B6BCE" w14:textId="77777777" w:rsidR="00B0777B" w:rsidRPr="00F90951" w:rsidRDefault="00B0777B" w:rsidP="00946F88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1</w:t>
            </w:r>
            <w:r w:rsidR="008B04B3" w:rsidRPr="00F90951">
              <w:rPr>
                <w:rFonts w:asciiTheme="minorHAnsi" w:hAnsiTheme="minorHAnsi" w:cstheme="minorHAnsi"/>
                <w:b/>
                <w:lang w:val="el-GR"/>
              </w:rPr>
              <w:t>.1</w:t>
            </w:r>
            <w:r w:rsidRPr="00F90951">
              <w:rPr>
                <w:rFonts w:asciiTheme="minorHAnsi" w:hAnsiTheme="minorHAnsi" w:cstheme="minorHAnsi"/>
                <w:b/>
                <w:lang w:val="el-GR"/>
              </w:rPr>
              <w:t>. Τίτλος</w:t>
            </w:r>
          </w:p>
        </w:tc>
      </w:tr>
      <w:tr w:rsidR="00B0777B" w:rsidRPr="00247D95" w14:paraId="493A41CC" w14:textId="77777777" w:rsidTr="00FC7E5C">
        <w:trPr>
          <w:trHeight w:val="1474"/>
        </w:trPr>
        <w:tc>
          <w:tcPr>
            <w:tcW w:w="8505" w:type="dxa"/>
          </w:tcPr>
          <w:p w14:paraId="653BFBDD" w14:textId="77777777" w:rsidR="006A413B" w:rsidRPr="00F90951" w:rsidRDefault="006A413B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F90951">
              <w:rPr>
                <w:rFonts w:asciiTheme="minorHAnsi" w:hAnsiTheme="minorHAnsi" w:cstheme="minorHAnsi"/>
                <w:i/>
                <w:lang w:val="el-GR"/>
              </w:rPr>
              <w:t>, κατανοητός και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όσο</w:t>
            </w:r>
            <w:r w:rsidR="008C3EE1" w:rsidRPr="00F90951">
              <w:rPr>
                <w:rFonts w:asciiTheme="minorHAnsi" w:hAnsiTheme="minorHAnsi" w:cstheme="minorHAnsi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F90951">
              <w:rPr>
                <w:rFonts w:asciiTheme="minorHAnsi" w:hAnsiTheme="minorHAnsi" w:cstheme="minorHAnsi"/>
                <w:i/>
                <w:lang w:val="el-GR"/>
              </w:rPr>
              <w:t xml:space="preserve">στον τίτλο, </w:t>
            </w:r>
            <w:r w:rsidR="008C3EE1" w:rsidRPr="00F90951">
              <w:rPr>
                <w:rFonts w:asciiTheme="minorHAnsi" w:hAnsiTheme="minorHAnsi" w:cstheme="minorHAnsi"/>
                <w:i/>
                <w:lang w:val="el-GR"/>
              </w:rPr>
              <w:t xml:space="preserve">αυτοί πρέπει να είναι </w:t>
            </w:r>
            <w:r w:rsidR="008B04B3" w:rsidRPr="00F90951">
              <w:rPr>
                <w:rFonts w:asciiTheme="minorHAnsi" w:hAnsiTheme="minorHAnsi" w:cstheme="minorHAnsi"/>
                <w:i/>
                <w:lang w:val="el-GR"/>
              </w:rPr>
              <w:t>γενικοί και όχι τοπωνύμια</w:t>
            </w:r>
            <w:r w:rsidR="00810DA9" w:rsidRPr="00F90951">
              <w:rPr>
                <w:rFonts w:asciiTheme="minorHAnsi" w:hAnsiTheme="minorHAnsi" w:cstheme="minorHAnsi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 w:rsidRPr="00F90951">
              <w:rPr>
                <w:rFonts w:asciiTheme="minorHAnsi" w:hAnsiTheme="minorHAnsi" w:cstheme="minorHAnsi"/>
                <w:lang w:val="el-GR"/>
              </w:rPr>
              <w:t>].</w:t>
            </w:r>
          </w:p>
        </w:tc>
      </w:tr>
      <w:tr w:rsidR="00B0777B" w:rsidRPr="00F90951" w14:paraId="6E2B2613" w14:textId="77777777" w:rsidTr="00FC7E5C">
        <w:tc>
          <w:tcPr>
            <w:tcW w:w="8505" w:type="dxa"/>
            <w:shd w:val="clear" w:color="auto" w:fill="BFBFBF"/>
            <w:vAlign w:val="center"/>
          </w:tcPr>
          <w:p w14:paraId="5AFB1A41" w14:textId="77777777" w:rsidR="00B0777B" w:rsidRPr="00F90951" w:rsidRDefault="008B04B3" w:rsidP="006D0188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1.</w:t>
            </w:r>
            <w:r w:rsidR="00B0777B" w:rsidRPr="00F90951">
              <w:rPr>
                <w:rFonts w:asciiTheme="minorHAnsi" w:hAnsiTheme="minorHAnsi" w:cstheme="minorHAnsi"/>
                <w:b/>
                <w:lang w:val="el-GR"/>
              </w:rPr>
              <w:t xml:space="preserve">2. Ταυτότητα υποψηφίου </w:t>
            </w:r>
          </w:p>
        </w:tc>
      </w:tr>
      <w:tr w:rsidR="00B0777B" w:rsidRPr="00247D95" w14:paraId="7A379F2F" w14:textId="77777777" w:rsidTr="00FC7E5C">
        <w:tc>
          <w:tcPr>
            <w:tcW w:w="8505" w:type="dxa"/>
          </w:tcPr>
          <w:p w14:paraId="0860876A" w14:textId="77777777" w:rsidR="00B0777B" w:rsidRPr="00F90951" w:rsidRDefault="008C3EE1" w:rsidP="006D0188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Αναγράφεται το ονοματεπώνυμο του υποψηφίου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>,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ο τίτλος του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 xml:space="preserve"> και ότι αφορά τις μεταπτυχιακές σπουδές του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  <w:tr w:rsidR="00B0777B" w:rsidRPr="00F90951" w14:paraId="0EC611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42E2B853" w14:textId="77777777" w:rsidR="00B0777B" w:rsidRPr="00F90951" w:rsidRDefault="008B04B3" w:rsidP="00514652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1.</w:t>
            </w:r>
            <w:r w:rsidR="006D0188" w:rsidRPr="00F90951">
              <w:rPr>
                <w:rFonts w:asciiTheme="minorHAnsi" w:hAnsiTheme="minorHAnsi" w:cstheme="minorHAnsi"/>
                <w:b/>
                <w:lang w:val="el-GR"/>
              </w:rPr>
              <w:t>3.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Π</w:t>
            </w:r>
            <w:r w:rsidR="006D0188" w:rsidRPr="00F90951">
              <w:rPr>
                <w:rFonts w:asciiTheme="minorHAnsi" w:hAnsiTheme="minorHAnsi" w:cstheme="minorHAnsi"/>
                <w:b/>
                <w:lang w:val="el-GR"/>
              </w:rPr>
              <w:t>ροτεινόμενο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ς</w:t>
            </w:r>
            <w:r w:rsidR="00F76EB2" w:rsidRPr="00F90951">
              <w:rPr>
                <w:rFonts w:asciiTheme="minorHAnsi" w:hAnsiTheme="minorHAnsi" w:cstheme="minorHAnsi"/>
                <w:b/>
                <w:lang w:val="el-GR"/>
              </w:rPr>
              <w:t xml:space="preserve"> </w:t>
            </w:r>
            <w:r w:rsidR="00F22C37" w:rsidRPr="00F90951">
              <w:rPr>
                <w:rFonts w:asciiTheme="minorHAnsi" w:hAnsiTheme="minorHAnsi" w:cstheme="minorHAnsi"/>
                <w:b/>
                <w:lang w:val="el-GR"/>
              </w:rPr>
              <w:t>επιβλέποντ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α</w:t>
            </w:r>
            <w:r w:rsidR="00F22C37" w:rsidRPr="00F90951">
              <w:rPr>
                <w:rFonts w:asciiTheme="minorHAnsi" w:hAnsiTheme="minorHAnsi" w:cstheme="minorHAnsi"/>
                <w:b/>
                <w:lang w:val="el-GR"/>
              </w:rPr>
              <w:t>ς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 xml:space="preserve"> καθηγητής</w:t>
            </w:r>
          </w:p>
        </w:tc>
      </w:tr>
      <w:tr w:rsidR="00B0777B" w:rsidRPr="00247D95" w14:paraId="447CC35C" w14:textId="77777777" w:rsidTr="00FC7E5C">
        <w:tc>
          <w:tcPr>
            <w:tcW w:w="8505" w:type="dxa"/>
          </w:tcPr>
          <w:p w14:paraId="5F9A7B65" w14:textId="77777777" w:rsidR="00B0777B" w:rsidRPr="00F90951" w:rsidRDefault="008C3EE1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Αναγράφεται το ονοματεπώνυμο του 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 xml:space="preserve">προτεινόμενου 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επιβλέποντα καθηγητή, η βαθμίδα του και ο Τομέας που ανήκει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</w:tbl>
    <w:p w14:paraId="015F68F5" w14:textId="77777777" w:rsidR="007736A4" w:rsidRPr="00F90951" w:rsidRDefault="007736A4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</w:p>
    <w:p w14:paraId="444A2BE3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2</w:t>
      </w:r>
      <w:r w:rsidR="008B04B3" w:rsidRPr="00F90951">
        <w:rPr>
          <w:rFonts w:asciiTheme="minorHAnsi" w:hAnsiTheme="minorHAnsi" w:cstheme="minorHAnsi"/>
          <w:b/>
          <w:lang w:val="el-GR"/>
        </w:rPr>
        <w:t>.</w:t>
      </w:r>
      <w:r w:rsidR="007736A4" w:rsidRPr="00F90951">
        <w:rPr>
          <w:rFonts w:asciiTheme="minorHAnsi" w:hAnsiTheme="minorHAnsi" w:cstheme="minorHAnsi"/>
          <w:b/>
          <w:lang w:val="el-GR"/>
        </w:rPr>
        <w:t>Τρέχουσα στάθμιση</w:t>
      </w:r>
      <w:r w:rsidR="00F67E2D" w:rsidRPr="00F90951">
        <w:rPr>
          <w:rFonts w:asciiTheme="minorHAnsi" w:hAnsiTheme="minorHAnsi" w:cstheme="minorHAnsi"/>
          <w:b/>
          <w:lang w:val="el-GR"/>
        </w:rPr>
        <w:t xml:space="preserve"> και</w:t>
      </w:r>
      <w:r w:rsidR="007736A4" w:rsidRPr="00F90951">
        <w:rPr>
          <w:rFonts w:asciiTheme="minorHAnsi" w:hAnsiTheme="minorHAnsi" w:cstheme="minorHAnsi"/>
          <w:b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247D95" w14:paraId="63EBA388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6C8275BC" w14:textId="77777777" w:rsidR="00B0777B" w:rsidRPr="00F90951" w:rsidRDefault="00B0777B" w:rsidP="00514652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br w:type="page"/>
            </w:r>
            <w:r w:rsidRPr="00F90951">
              <w:rPr>
                <w:rFonts w:asciiTheme="minorHAnsi" w:hAnsiTheme="minorHAnsi" w:cstheme="minorHAnsi"/>
                <w:lang w:val="el-GR"/>
              </w:rPr>
              <w:br w:type="page"/>
            </w:r>
            <w:r w:rsidR="008B04B3" w:rsidRPr="00F90951">
              <w:rPr>
                <w:rFonts w:asciiTheme="minorHAnsi" w:hAnsiTheme="minorHAnsi" w:cstheme="minorHAnsi"/>
                <w:b/>
                <w:lang w:val="el-GR"/>
              </w:rPr>
              <w:t>2.1</w:t>
            </w:r>
            <w:r w:rsidRPr="00F90951">
              <w:rPr>
                <w:rFonts w:asciiTheme="minorHAnsi" w:hAnsiTheme="minorHAnsi" w:cstheme="minorHAnsi"/>
                <w:b/>
                <w:lang w:val="el-GR"/>
              </w:rPr>
              <w:t xml:space="preserve">. </w:t>
            </w:r>
            <w:r w:rsidR="00FA2DEB" w:rsidRPr="00F90951">
              <w:rPr>
                <w:rFonts w:asciiTheme="minorHAnsi" w:hAnsiTheme="minorHAnsi" w:cstheme="minorHAnsi"/>
                <w:b/>
                <w:lang w:val="el-GR"/>
              </w:rPr>
              <w:t>Ανασκόπηση</w:t>
            </w:r>
            <w:r w:rsidR="007736A4" w:rsidRPr="00F90951">
              <w:rPr>
                <w:rFonts w:asciiTheme="minorHAnsi" w:hAnsiTheme="minorHAnsi" w:cstheme="minorHAnsi"/>
                <w:b/>
                <w:lang w:val="el-GR"/>
              </w:rPr>
              <w:t xml:space="preserve"> και αναγκαιότητα</w:t>
            </w:r>
            <w:r w:rsidR="00F67E2D" w:rsidRPr="00F90951">
              <w:rPr>
                <w:rFonts w:asciiTheme="minorHAnsi" w:hAnsiTheme="minorHAnsi" w:cstheme="minorHAnsi"/>
                <w:b/>
                <w:lang w:val="el-GR"/>
              </w:rPr>
              <w:t xml:space="preserve"> (έως 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15</w:t>
            </w:r>
            <w:r w:rsidR="00F67E2D" w:rsidRPr="00F90951">
              <w:rPr>
                <w:rFonts w:asciiTheme="minorHAnsi" w:hAnsiTheme="minorHAnsi" w:cstheme="minorHAnsi"/>
                <w:b/>
                <w:lang w:val="el-GR"/>
              </w:rPr>
              <w:t>00 χαρακτήρες)</w:t>
            </w:r>
          </w:p>
        </w:tc>
      </w:tr>
      <w:tr w:rsidR="008B04B3" w:rsidRPr="00F90951" w14:paraId="70E802A8" w14:textId="77777777" w:rsidTr="00FC7E5C">
        <w:trPr>
          <w:trHeight w:val="320"/>
        </w:trPr>
        <w:tc>
          <w:tcPr>
            <w:tcW w:w="8505" w:type="dxa"/>
          </w:tcPr>
          <w:p w14:paraId="61ED8A85" w14:textId="581FF8BB" w:rsidR="008B04B3" w:rsidRPr="00F90951" w:rsidRDefault="008B04B3" w:rsidP="006D0188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>Στάθμιση</w:t>
            </w:r>
            <w:r w:rsidR="00FA2DEB" w:rsidRPr="00F90951">
              <w:rPr>
                <w:rFonts w:asciiTheme="minorHAnsi" w:hAnsiTheme="minorHAnsi" w:cstheme="minorHAnsi"/>
                <w:i/>
                <w:lang w:val="el-GR"/>
              </w:rPr>
              <w:t xml:space="preserve"> της υπάρχουσας κατάστασης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 xml:space="preserve"> και</w:t>
            </w:r>
            <w:r w:rsidR="004F13A8" w:rsidRPr="00F90951">
              <w:rPr>
                <w:rFonts w:asciiTheme="minorHAnsi" w:hAnsiTheme="minorHAnsi" w:cstheme="minorHAnsi"/>
                <w:i/>
                <w:lang w:val="el-GR"/>
              </w:rPr>
              <w:t xml:space="preserve"> </w:t>
            </w:r>
            <w:r w:rsidR="005A51BE" w:rsidRPr="00F90951">
              <w:rPr>
                <w:rFonts w:asciiTheme="minorHAnsi" w:hAnsiTheme="minorHAnsi" w:cstheme="minorHAnsi"/>
                <w:i/>
                <w:lang w:val="el-GR"/>
              </w:rPr>
              <w:t>βιβλιογραφική τεκμηρίωση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>. Σ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αφής διατύπωση της ερευνητικού </w:t>
            </w:r>
            <w:r w:rsidR="005A51BE" w:rsidRPr="00F90951">
              <w:rPr>
                <w:rFonts w:asciiTheme="minorHAnsi" w:hAnsiTheme="minorHAnsi" w:cstheme="minorHAnsi"/>
                <w:i/>
                <w:lang w:val="el-GR"/>
              </w:rPr>
              <w:t>προβλήματος</w:t>
            </w:r>
            <w:r w:rsidR="005D5F67" w:rsidRPr="00F90951">
              <w:rPr>
                <w:rFonts w:asciiTheme="minorHAnsi" w:hAnsiTheme="minorHAnsi" w:cstheme="minorHAnsi"/>
                <w:i/>
                <w:lang w:val="el-GR"/>
              </w:rPr>
              <w:t>/των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που η διατριβή καλείται να απαντήσει.</w:t>
            </w:r>
            <w:r w:rsidR="004F13A8" w:rsidRPr="00F90951">
              <w:rPr>
                <w:rFonts w:asciiTheme="minorHAnsi" w:hAnsiTheme="minorHAnsi" w:cstheme="minorHAnsi"/>
                <w:i/>
                <w:lang w:val="el-GR"/>
              </w:rPr>
              <w:t xml:space="preserve"> </w:t>
            </w:r>
            <w:r w:rsidR="00FC7E5C" w:rsidRPr="00F90951">
              <w:rPr>
                <w:rFonts w:asciiTheme="minorHAnsi" w:hAnsiTheme="minorHAnsi" w:cstheme="minorHAnsi"/>
                <w:i/>
                <w:lang w:val="el-GR"/>
              </w:rPr>
              <w:t>Σαφής επεξήγηση της α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>ναγκαιότητα</w:t>
            </w:r>
            <w:r w:rsidR="00FC7E5C" w:rsidRPr="00F90951">
              <w:rPr>
                <w:rFonts w:asciiTheme="minorHAnsi" w:hAnsiTheme="minorHAnsi" w:cstheme="minorHAnsi"/>
                <w:i/>
                <w:lang w:val="el-GR"/>
              </w:rPr>
              <w:t>ς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 xml:space="preserve"> εκπόνησης της προτει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>νόμενης διδακτορικής διατριβής.</w:t>
            </w:r>
            <w:r w:rsidR="006D0188"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  <w:tr w:rsidR="001043F9" w:rsidRPr="00F90951" w14:paraId="0B94309B" w14:textId="77777777" w:rsidTr="00FC7E5C">
        <w:tc>
          <w:tcPr>
            <w:tcW w:w="8505" w:type="dxa"/>
            <w:shd w:val="clear" w:color="auto" w:fill="BFBFBF"/>
          </w:tcPr>
          <w:p w14:paraId="0FBAC7EB" w14:textId="77777777" w:rsidR="001043F9" w:rsidRPr="00F90951" w:rsidRDefault="001043F9" w:rsidP="006D0188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2.2 Στόχοι</w:t>
            </w:r>
            <w:r w:rsidR="00F67E2D" w:rsidRPr="00F90951">
              <w:rPr>
                <w:rFonts w:asciiTheme="minorHAnsi" w:hAnsiTheme="minorHAnsi" w:cstheme="minorHAnsi"/>
                <w:b/>
                <w:lang w:val="el-GR"/>
              </w:rPr>
              <w:t xml:space="preserve"> (έως 500 χαρακτήρες)</w:t>
            </w:r>
          </w:p>
        </w:tc>
      </w:tr>
      <w:tr w:rsidR="001043F9" w:rsidRPr="00247D95" w14:paraId="1B9A14E9" w14:textId="77777777" w:rsidTr="00FC7E5C">
        <w:tc>
          <w:tcPr>
            <w:tcW w:w="8505" w:type="dxa"/>
          </w:tcPr>
          <w:p w14:paraId="4F19608E" w14:textId="77777777" w:rsidR="001043F9" w:rsidRPr="00F90951" w:rsidRDefault="001043F9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Ανάπτυξη του βασικού και των επιμέρους στόχων της διατριβής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</w:tbl>
    <w:p w14:paraId="0120E2A6" w14:textId="77777777" w:rsidR="00FA2DEB" w:rsidRDefault="00FA2DEB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0B43C6E8" w14:textId="77777777" w:rsidR="00247D95" w:rsidRPr="00F90951" w:rsidRDefault="00247D95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65A3B007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lastRenderedPageBreak/>
        <w:t>3</w:t>
      </w:r>
      <w:r w:rsidR="008B04B3" w:rsidRPr="00F90951">
        <w:rPr>
          <w:rFonts w:asciiTheme="minorHAnsi" w:hAnsiTheme="minorHAnsi" w:cstheme="minorHAnsi"/>
          <w:b/>
          <w:lang w:val="el-GR"/>
        </w:rPr>
        <w:t>.</w:t>
      </w:r>
      <w:r w:rsidR="00227CF4" w:rsidRPr="00F90951">
        <w:rPr>
          <w:rFonts w:asciiTheme="minorHAnsi" w:hAnsiTheme="minorHAnsi" w:cstheme="minorHAnsi"/>
          <w:b/>
          <w:lang w:val="el-GR"/>
        </w:rPr>
        <w:t xml:space="preserve"> Μεθοδολογία</w:t>
      </w:r>
      <w:r w:rsidR="00F67E2D" w:rsidRPr="00F90951">
        <w:rPr>
          <w:rFonts w:asciiTheme="minorHAnsi" w:hAnsiTheme="minorHAnsi" w:cstheme="minorHAnsi"/>
          <w:b/>
          <w:lang w:val="el-GR"/>
        </w:rPr>
        <w:t xml:space="preserve"> (έως </w:t>
      </w:r>
      <w:r w:rsidR="006D0188" w:rsidRPr="00F90951">
        <w:rPr>
          <w:rFonts w:asciiTheme="minorHAnsi" w:hAnsiTheme="minorHAnsi" w:cstheme="minorHAnsi"/>
          <w:b/>
          <w:lang w:val="el-GR"/>
        </w:rPr>
        <w:t>1</w:t>
      </w:r>
      <w:r w:rsidR="00F67E2D" w:rsidRPr="00F90951">
        <w:rPr>
          <w:rFonts w:asciiTheme="minorHAnsi" w:hAnsiTheme="minorHAnsi" w:cstheme="minorHAnsi"/>
          <w:b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247D95" w14:paraId="771D1B16" w14:textId="77777777" w:rsidTr="00FC7E5C">
        <w:tc>
          <w:tcPr>
            <w:tcW w:w="8505" w:type="dxa"/>
          </w:tcPr>
          <w:p w14:paraId="53A4DF73" w14:textId="31FDDB75" w:rsidR="00227CF4" w:rsidRPr="00F90951" w:rsidRDefault="002265C6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Περιγραφή τ</w:t>
            </w:r>
            <w:r w:rsidR="00461FAB" w:rsidRPr="00F90951">
              <w:rPr>
                <w:rFonts w:asciiTheme="minorHAnsi" w:hAnsiTheme="minorHAnsi" w:cstheme="minorHAnsi"/>
                <w:i/>
                <w:lang w:val="el-GR"/>
              </w:rPr>
              <w:t>ου υλικού μελέτης</w:t>
            </w:r>
            <w:r w:rsidR="00520967" w:rsidRPr="00F90951">
              <w:rPr>
                <w:rFonts w:asciiTheme="minorHAnsi" w:hAnsiTheme="minorHAnsi" w:cstheme="minorHAnsi"/>
                <w:i/>
                <w:lang w:val="el-GR"/>
              </w:rPr>
              <w:t>, των δεδομένων</w:t>
            </w:r>
            <w:r w:rsidR="00461FAB" w:rsidRPr="00F90951">
              <w:rPr>
                <w:rFonts w:asciiTheme="minorHAnsi" w:hAnsiTheme="minorHAnsi" w:cstheme="minorHAnsi"/>
                <w:i/>
                <w:lang w:val="el-GR"/>
              </w:rPr>
              <w:t xml:space="preserve"> και τ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ης μεθοδολογίας που θα ακολουθηθεί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F90951">
              <w:rPr>
                <w:rFonts w:asciiTheme="minorHAnsi" w:hAnsiTheme="minorHAnsi" w:cstheme="minorHAnsi"/>
                <w:i/>
                <w:lang w:val="el-GR"/>
              </w:rPr>
              <w:t>/εργασιών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πεδίου και να αναφερθεί </w:t>
            </w:r>
            <w:r w:rsidR="00FC7E5C" w:rsidRPr="00F90951">
              <w:rPr>
                <w:rFonts w:asciiTheme="minorHAnsi" w:hAnsiTheme="minorHAnsi" w:cstheme="minorHAnsi"/>
                <w:i/>
                <w:lang w:val="el-GR"/>
              </w:rPr>
              <w:t>που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770871" w:rsidRPr="00F90951">
              <w:rPr>
                <w:rFonts w:asciiTheme="minorHAnsi" w:hAnsiTheme="minorHAnsi" w:cstheme="minorHAnsi"/>
                <w:i/>
                <w:lang w:val="el-GR"/>
              </w:rPr>
              <w:t xml:space="preserve">ΠΔΜ 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ή στο εξωτερικό πόσο θα διαρκέσει και πως αυτό θα καλυφθεί οικονομικά;</w:t>
            </w:r>
            <w:r w:rsidR="00227CF4" w:rsidRPr="00F90951">
              <w:rPr>
                <w:rFonts w:asciiTheme="minorHAnsi" w:hAnsiTheme="minorHAnsi" w:cstheme="minorHAnsi"/>
                <w:lang w:val="el-GR"/>
              </w:rPr>
              <w:t xml:space="preserve">] </w:t>
            </w:r>
          </w:p>
        </w:tc>
      </w:tr>
    </w:tbl>
    <w:p w14:paraId="32A512CE" w14:textId="77777777" w:rsidR="00227CF4" w:rsidRPr="00F90951" w:rsidRDefault="00227CF4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01CF2D66" w14:textId="77777777" w:rsidR="00F67E2D" w:rsidRPr="00F90951" w:rsidRDefault="00F67E2D" w:rsidP="0096189E">
      <w:pPr>
        <w:spacing w:before="120"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4. Πρωτοτυπία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247D95" w14:paraId="0FBF26C3" w14:textId="77777777" w:rsidTr="00FC7E5C">
        <w:tc>
          <w:tcPr>
            <w:tcW w:w="8522" w:type="dxa"/>
          </w:tcPr>
          <w:p w14:paraId="040D5D41" w14:textId="77777777" w:rsidR="004E1B90" w:rsidRPr="00F90951" w:rsidRDefault="004E1B90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</w:tbl>
    <w:p w14:paraId="333ECE63" w14:textId="77777777" w:rsidR="004E1B90" w:rsidRPr="00F90951" w:rsidRDefault="004E1B90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0B808878" w14:textId="77777777" w:rsidR="00520967" w:rsidRPr="00F90951" w:rsidRDefault="004E1B90" w:rsidP="00520967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5</w:t>
      </w:r>
      <w:r w:rsidR="00520967" w:rsidRPr="00F90951">
        <w:rPr>
          <w:rFonts w:asciiTheme="minorHAnsi" w:hAnsiTheme="minorHAnsi" w:cstheme="minorHAnsi"/>
          <w:b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247D95" w14:paraId="65FC60BC" w14:textId="77777777" w:rsidTr="00FC7E5C">
        <w:tc>
          <w:tcPr>
            <w:tcW w:w="8505" w:type="dxa"/>
          </w:tcPr>
          <w:p w14:paraId="5D000CEA" w14:textId="77777777" w:rsidR="00520967" w:rsidRPr="00F90951" w:rsidRDefault="00520967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F90951">
              <w:rPr>
                <w:rFonts w:asciiTheme="minorHAnsi" w:hAnsiTheme="minorHAnsi" w:cstheme="minorHAnsi"/>
                <w:i/>
                <w:lang w:val="el-GR"/>
              </w:rPr>
              <w:t>ή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ς</w:t>
            </w:r>
            <w:r w:rsidR="00F67E2D" w:rsidRPr="00F90951">
              <w:rPr>
                <w:rFonts w:asciiTheme="minorHAnsi" w:hAnsiTheme="minorHAnsi" w:cstheme="minorHAnsi"/>
                <w:i/>
                <w:lang w:val="el-GR"/>
              </w:rPr>
              <w:t xml:space="preserve"> τους</w:t>
            </w:r>
            <w:r w:rsidRPr="00F90951">
              <w:rPr>
                <w:rFonts w:asciiTheme="minorHAnsi" w:hAnsiTheme="minorHAnsi" w:cstheme="minorHAnsi"/>
                <w:lang w:val="el-GR"/>
              </w:rPr>
              <w:t xml:space="preserve">]  </w:t>
            </w:r>
          </w:p>
        </w:tc>
      </w:tr>
    </w:tbl>
    <w:p w14:paraId="1E17E7DD" w14:textId="77777777" w:rsidR="00520967" w:rsidRPr="00F90951" w:rsidRDefault="00520967" w:rsidP="00520967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sectPr w:rsidR="00520967" w:rsidRPr="00F90951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D59625" w14:textId="77777777" w:rsidR="00C7042E" w:rsidRDefault="00C7042E">
      <w:r>
        <w:separator/>
      </w:r>
    </w:p>
  </w:endnote>
  <w:endnote w:type="continuationSeparator" w:id="0">
    <w:p w14:paraId="632E2284" w14:textId="77777777" w:rsidR="00C7042E" w:rsidRDefault="00C7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296B6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47F7A3" w14:textId="77777777" w:rsidR="00C7042E" w:rsidRDefault="00C7042E">
      <w:r>
        <w:separator/>
      </w:r>
    </w:p>
  </w:footnote>
  <w:footnote w:type="continuationSeparator" w:id="0">
    <w:p w14:paraId="08CFCC05" w14:textId="77777777" w:rsidR="00C7042E" w:rsidRDefault="00C7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EDAB4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348E769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15116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47D95"/>
    <w:rsid w:val="00275289"/>
    <w:rsid w:val="002F0ACF"/>
    <w:rsid w:val="003A0ACE"/>
    <w:rsid w:val="004174F7"/>
    <w:rsid w:val="00425D5D"/>
    <w:rsid w:val="00461FAB"/>
    <w:rsid w:val="004D1966"/>
    <w:rsid w:val="004E1B90"/>
    <w:rsid w:val="004F13A8"/>
    <w:rsid w:val="00514652"/>
    <w:rsid w:val="00520967"/>
    <w:rsid w:val="005A51BE"/>
    <w:rsid w:val="005D5F67"/>
    <w:rsid w:val="00696A9F"/>
    <w:rsid w:val="006A413B"/>
    <w:rsid w:val="006D0188"/>
    <w:rsid w:val="00770871"/>
    <w:rsid w:val="007736A4"/>
    <w:rsid w:val="00810DA9"/>
    <w:rsid w:val="0081447E"/>
    <w:rsid w:val="008219B3"/>
    <w:rsid w:val="00884837"/>
    <w:rsid w:val="008B04B3"/>
    <w:rsid w:val="008C3EE1"/>
    <w:rsid w:val="00922CCE"/>
    <w:rsid w:val="00946F88"/>
    <w:rsid w:val="00A0435E"/>
    <w:rsid w:val="00A63D63"/>
    <w:rsid w:val="00A84EB6"/>
    <w:rsid w:val="00A93F8B"/>
    <w:rsid w:val="00B0777B"/>
    <w:rsid w:val="00B757B2"/>
    <w:rsid w:val="00C15DA4"/>
    <w:rsid w:val="00C46920"/>
    <w:rsid w:val="00C7042E"/>
    <w:rsid w:val="00D94B40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90951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B77A1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ΤΣΙΜΠΡΑΗΛΙΔΟΥ ΠΑΝΑΓΙΩΤΑ</cp:lastModifiedBy>
  <cp:revision>2</cp:revision>
  <dcterms:created xsi:type="dcterms:W3CDTF">2025-09-26T07:25:00Z</dcterms:created>
  <dcterms:modified xsi:type="dcterms:W3CDTF">2025-09-26T07:25:00Z</dcterms:modified>
</cp:coreProperties>
</file>